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6389A6" w14:textId="77777777" w:rsidR="00B31484" w:rsidRDefault="00B31484" w:rsidP="00B31484">
      <w:pPr>
        <w:pStyle w:val="ListParagraph"/>
        <w:numPr>
          <w:ilvl w:val="0"/>
          <w:numId w:val="1"/>
        </w:numPr>
      </w:pPr>
      <w:r>
        <w:t>Python Program for Cycle Sort</w:t>
      </w:r>
    </w:p>
    <w:p w14:paraId="0BA47AF4" w14:textId="77777777" w:rsidR="00B31484" w:rsidRDefault="00B31484" w:rsidP="00B31484">
      <w:pPr>
        <w:pStyle w:val="ListParagraph"/>
        <w:numPr>
          <w:ilvl w:val="0"/>
          <w:numId w:val="1"/>
        </w:numPr>
      </w:pPr>
      <w:r>
        <w:t>Python Program for Stooge Sort</w:t>
      </w:r>
    </w:p>
    <w:p w14:paraId="400D875B" w14:textId="77777777" w:rsidR="00B31484" w:rsidRDefault="00B31484" w:rsidP="00B31484">
      <w:pPr>
        <w:pStyle w:val="ListParagraph"/>
        <w:numPr>
          <w:ilvl w:val="0"/>
          <w:numId w:val="1"/>
        </w:numPr>
      </w:pPr>
      <w:r>
        <w:t>Python Program to print the pattern ‘G’</w:t>
      </w:r>
    </w:p>
    <w:p w14:paraId="620E880C" w14:textId="77777777" w:rsidR="00B31484" w:rsidRDefault="00B31484" w:rsidP="00B31484">
      <w:pPr>
        <w:pStyle w:val="ListParagraph"/>
        <w:numPr>
          <w:ilvl w:val="0"/>
          <w:numId w:val="1"/>
        </w:numPr>
      </w:pPr>
      <w:r>
        <w:t>Python Program to print an Inverted Star Pattern</w:t>
      </w:r>
    </w:p>
    <w:p w14:paraId="628613F7" w14:textId="77777777" w:rsidR="00B31484" w:rsidRDefault="00B31484" w:rsidP="00B31484">
      <w:pPr>
        <w:pStyle w:val="ListParagraph"/>
        <w:numPr>
          <w:ilvl w:val="0"/>
          <w:numId w:val="1"/>
        </w:numPr>
      </w:pPr>
      <w:r>
        <w:t>Python Program to print double sided stair-case pattern</w:t>
      </w:r>
    </w:p>
    <w:p w14:paraId="4CB8E23E" w14:textId="77777777" w:rsidR="00B31484" w:rsidRDefault="00B31484" w:rsidP="00B31484">
      <w:pPr>
        <w:pStyle w:val="ListParagraph"/>
        <w:numPr>
          <w:ilvl w:val="0"/>
          <w:numId w:val="1"/>
        </w:numPr>
      </w:pPr>
      <w:r>
        <w:t>Python Program to print with your own font</w:t>
      </w:r>
    </w:p>
    <w:p w14:paraId="6BCC337F" w14:textId="77777777" w:rsidR="00B31484" w:rsidRDefault="00B31484" w:rsidP="00B31484">
      <w:pPr>
        <w:pStyle w:val="ListParagraph"/>
        <w:numPr>
          <w:ilvl w:val="0"/>
          <w:numId w:val="1"/>
        </w:numPr>
      </w:pPr>
      <w:r>
        <w:t>Get Current Date and Time using Python</w:t>
      </w:r>
    </w:p>
    <w:p w14:paraId="13E07A36" w14:textId="77777777" w:rsidR="00B31484" w:rsidRDefault="00B31484" w:rsidP="00B31484">
      <w:pPr>
        <w:pStyle w:val="ListParagraph"/>
        <w:numPr>
          <w:ilvl w:val="0"/>
          <w:numId w:val="1"/>
        </w:numPr>
      </w:pPr>
      <w:r>
        <w:t>Python | Find yesterday’s, today’s and tomorrow’s date</w:t>
      </w:r>
    </w:p>
    <w:p w14:paraId="3641E83A" w14:textId="25BD32D3" w:rsidR="00767F17" w:rsidRDefault="00B31484" w:rsidP="00B31484">
      <w:pPr>
        <w:pStyle w:val="ListParagraph"/>
        <w:numPr>
          <w:ilvl w:val="0"/>
          <w:numId w:val="1"/>
        </w:numPr>
      </w:pPr>
      <w:r>
        <w:t>Python program to convert time from 12 hour to 24 hour format</w:t>
      </w:r>
    </w:p>
    <w:p w14:paraId="3C9CA195" w14:textId="77777777" w:rsidR="0018171C" w:rsidRDefault="0018171C" w:rsidP="0018171C"/>
    <w:p w14:paraId="5078B283" w14:textId="5A5B7098" w:rsidR="0018171C" w:rsidRDefault="0018171C" w:rsidP="0018171C">
      <w:r>
        <w:t>Here are Python programs for each of the tasks you’ve listed:</w:t>
      </w:r>
    </w:p>
    <w:p w14:paraId="4165390F" w14:textId="77777777" w:rsidR="0018171C" w:rsidRDefault="0018171C" w:rsidP="0018171C"/>
    <w:p w14:paraId="634ADCBF" w14:textId="77777777" w:rsidR="0018171C" w:rsidRDefault="0018171C" w:rsidP="0018171C">
      <w:r>
        <w:t>### 1. Python Program for Cycle Sort</w:t>
      </w:r>
    </w:p>
    <w:p w14:paraId="4A038598" w14:textId="77777777" w:rsidR="0018171C" w:rsidRDefault="0018171C" w:rsidP="0018171C">
      <w:r>
        <w:t>```python</w:t>
      </w:r>
    </w:p>
    <w:p w14:paraId="0428FBE1" w14:textId="46782611" w:rsidR="0018171C" w:rsidRDefault="0018171C" w:rsidP="0018171C">
      <w:r>
        <w:t xml:space="preserve">Def </w:t>
      </w:r>
      <w:proofErr w:type="spellStart"/>
      <w:r>
        <w:t>cycleSort</w:t>
      </w:r>
      <w:proofErr w:type="spellEnd"/>
      <w:r>
        <w:t>(</w:t>
      </w:r>
      <w:proofErr w:type="spellStart"/>
      <w:r>
        <w:t>arr</w:t>
      </w:r>
      <w:proofErr w:type="spellEnd"/>
      <w:r>
        <w:t>):</w:t>
      </w:r>
    </w:p>
    <w:p w14:paraId="33538A2E" w14:textId="1B38DA13" w:rsidR="0018171C" w:rsidRDefault="0018171C" w:rsidP="0018171C">
      <w:r>
        <w:t xml:space="preserve">    Writes = 0</w:t>
      </w:r>
    </w:p>
    <w:p w14:paraId="26E8DD54" w14:textId="77777777" w:rsidR="0018171C" w:rsidRDefault="0018171C" w:rsidP="0018171C">
      <w:r>
        <w:t xml:space="preserve">    </w:t>
      </w:r>
    </w:p>
    <w:p w14:paraId="4E7FB874" w14:textId="6A98AFA9" w:rsidR="0018171C" w:rsidRDefault="0018171C" w:rsidP="0018171C">
      <w:r>
        <w:t xml:space="preserve">    For </w:t>
      </w:r>
      <w:proofErr w:type="spellStart"/>
      <w:r>
        <w:t>cycleStart</w:t>
      </w:r>
      <w:proofErr w:type="spellEnd"/>
      <w:r>
        <w:t xml:space="preserve"> in range(0, </w:t>
      </w:r>
      <w:proofErr w:type="spellStart"/>
      <w:r>
        <w:t>len</w:t>
      </w:r>
      <w:proofErr w:type="spellEnd"/>
      <w:r>
        <w:t>(</w:t>
      </w:r>
      <w:proofErr w:type="spellStart"/>
      <w:r>
        <w:t>arr</w:t>
      </w:r>
      <w:proofErr w:type="spellEnd"/>
      <w:r>
        <w:t>) – 1):</w:t>
      </w:r>
    </w:p>
    <w:p w14:paraId="14D42B49" w14:textId="1F408943" w:rsidR="0018171C" w:rsidRDefault="0018171C" w:rsidP="0018171C">
      <w:r>
        <w:t xml:space="preserve">        Item = </w:t>
      </w:r>
      <w:proofErr w:type="spellStart"/>
      <w:r>
        <w:t>arr</w:t>
      </w:r>
      <w:proofErr w:type="spellEnd"/>
      <w:r>
        <w:t>[</w:t>
      </w:r>
      <w:proofErr w:type="spellStart"/>
      <w:r>
        <w:t>cycleStart</w:t>
      </w:r>
      <w:proofErr w:type="spellEnd"/>
      <w:r>
        <w:t>]</w:t>
      </w:r>
    </w:p>
    <w:p w14:paraId="2A8D4DA3" w14:textId="77777777" w:rsidR="0018171C" w:rsidRDefault="0018171C" w:rsidP="0018171C">
      <w:r>
        <w:t xml:space="preserve">        </w:t>
      </w:r>
    </w:p>
    <w:p w14:paraId="09E82FF3" w14:textId="3D15E681" w:rsidR="0018171C" w:rsidRDefault="0018171C" w:rsidP="0018171C">
      <w:r>
        <w:t xml:space="preserve">        </w:t>
      </w:r>
      <w:proofErr w:type="spellStart"/>
      <w:r>
        <w:t>Pos</w:t>
      </w:r>
      <w:proofErr w:type="spellEnd"/>
      <w:r>
        <w:t xml:space="preserve"> = </w:t>
      </w:r>
      <w:proofErr w:type="spellStart"/>
      <w:r>
        <w:t>cycleStart</w:t>
      </w:r>
      <w:proofErr w:type="spellEnd"/>
    </w:p>
    <w:p w14:paraId="2B842690" w14:textId="5DA5E2B6" w:rsidR="0018171C" w:rsidRDefault="0018171C" w:rsidP="0018171C">
      <w:r>
        <w:t xml:space="preserve">        For I in range(</w:t>
      </w:r>
      <w:proofErr w:type="spellStart"/>
      <w:r>
        <w:t>cycleStart</w:t>
      </w:r>
      <w:proofErr w:type="spellEnd"/>
      <w:r>
        <w:t xml:space="preserve"> + 1, </w:t>
      </w:r>
      <w:proofErr w:type="spellStart"/>
      <w:r>
        <w:t>len</w:t>
      </w:r>
      <w:proofErr w:type="spellEnd"/>
      <w:r>
        <w:t>(</w:t>
      </w:r>
      <w:proofErr w:type="spellStart"/>
      <w:r>
        <w:t>arr</w:t>
      </w:r>
      <w:proofErr w:type="spellEnd"/>
      <w:r>
        <w:t>)):</w:t>
      </w:r>
    </w:p>
    <w:p w14:paraId="07C83F61" w14:textId="0B6B92B0" w:rsidR="0018171C" w:rsidRDefault="0018171C" w:rsidP="0018171C">
      <w:r>
        <w:t xml:space="preserve">            If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] &lt; item:</w:t>
      </w:r>
    </w:p>
    <w:p w14:paraId="28341048" w14:textId="148E66A0" w:rsidR="0018171C" w:rsidRDefault="0018171C" w:rsidP="0018171C">
      <w:r>
        <w:t xml:space="preserve">                </w:t>
      </w:r>
      <w:proofErr w:type="spellStart"/>
      <w:r>
        <w:t>Pos</w:t>
      </w:r>
      <w:proofErr w:type="spellEnd"/>
      <w:r>
        <w:t xml:space="preserve"> += 1</w:t>
      </w:r>
    </w:p>
    <w:p w14:paraId="70615BCA" w14:textId="77777777" w:rsidR="0018171C" w:rsidRDefault="0018171C" w:rsidP="0018171C">
      <w:r>
        <w:t xml:space="preserve">        </w:t>
      </w:r>
    </w:p>
    <w:p w14:paraId="620B5914" w14:textId="4746BFDE" w:rsidR="0018171C" w:rsidRDefault="0018171C" w:rsidP="0018171C">
      <w:r>
        <w:t xml:space="preserve">        If </w:t>
      </w:r>
      <w:proofErr w:type="spellStart"/>
      <w:r>
        <w:t>pos</w:t>
      </w:r>
      <w:proofErr w:type="spellEnd"/>
      <w:r>
        <w:t xml:space="preserve"> == </w:t>
      </w:r>
      <w:proofErr w:type="spellStart"/>
      <w:r>
        <w:t>cycleStart</w:t>
      </w:r>
      <w:proofErr w:type="spellEnd"/>
      <w:r>
        <w:t>:</w:t>
      </w:r>
    </w:p>
    <w:p w14:paraId="6865487A" w14:textId="07CEF3F9" w:rsidR="0018171C" w:rsidRDefault="0018171C" w:rsidP="0018171C">
      <w:r>
        <w:t xml:space="preserve">            Continue</w:t>
      </w:r>
    </w:p>
    <w:p w14:paraId="109A65F6" w14:textId="77777777" w:rsidR="0018171C" w:rsidRDefault="0018171C" w:rsidP="0018171C">
      <w:r>
        <w:t xml:space="preserve">        </w:t>
      </w:r>
    </w:p>
    <w:p w14:paraId="0E464897" w14:textId="1E810C18" w:rsidR="0018171C" w:rsidRDefault="0018171C" w:rsidP="0018171C">
      <w:r>
        <w:t xml:space="preserve">        While item == </w:t>
      </w:r>
      <w:proofErr w:type="spellStart"/>
      <w:r>
        <w:t>arr</w:t>
      </w:r>
      <w:proofErr w:type="spellEnd"/>
      <w:r>
        <w:t>[</w:t>
      </w:r>
      <w:proofErr w:type="spellStart"/>
      <w:r>
        <w:t>pos</w:t>
      </w:r>
      <w:proofErr w:type="spellEnd"/>
      <w:r>
        <w:t>]:</w:t>
      </w:r>
    </w:p>
    <w:p w14:paraId="395B8181" w14:textId="0AD64C7D" w:rsidR="0018171C" w:rsidRDefault="0018171C" w:rsidP="0018171C">
      <w:r>
        <w:t xml:space="preserve">            </w:t>
      </w:r>
      <w:proofErr w:type="spellStart"/>
      <w:r>
        <w:t>Pos</w:t>
      </w:r>
      <w:proofErr w:type="spellEnd"/>
      <w:r>
        <w:t xml:space="preserve"> += 1</w:t>
      </w:r>
    </w:p>
    <w:p w14:paraId="0683F1A2" w14:textId="0AF84767" w:rsidR="0018171C" w:rsidRDefault="0018171C" w:rsidP="0018171C">
      <w:r>
        <w:t xml:space="preserve">        </w:t>
      </w:r>
      <w:proofErr w:type="spellStart"/>
      <w:r>
        <w:t>Arr</w:t>
      </w:r>
      <w:proofErr w:type="spellEnd"/>
      <w:r>
        <w:t>[</w:t>
      </w:r>
      <w:proofErr w:type="spellStart"/>
      <w:r>
        <w:t>pos</w:t>
      </w:r>
      <w:proofErr w:type="spellEnd"/>
      <w:r>
        <w:t xml:space="preserve">], item = item, </w:t>
      </w:r>
      <w:proofErr w:type="spellStart"/>
      <w:r>
        <w:t>arr</w:t>
      </w:r>
      <w:proofErr w:type="spellEnd"/>
      <w:r>
        <w:t>[</w:t>
      </w:r>
      <w:proofErr w:type="spellStart"/>
      <w:r>
        <w:t>pos</w:t>
      </w:r>
      <w:proofErr w:type="spellEnd"/>
      <w:r>
        <w:t>]</w:t>
      </w:r>
    </w:p>
    <w:p w14:paraId="0ED97712" w14:textId="01DFD21D" w:rsidR="0018171C" w:rsidRDefault="0018171C" w:rsidP="0018171C">
      <w:r>
        <w:t xml:space="preserve">        Writes += 1</w:t>
      </w:r>
    </w:p>
    <w:p w14:paraId="47B9AF40" w14:textId="77777777" w:rsidR="0018171C" w:rsidRDefault="0018171C" w:rsidP="0018171C">
      <w:r>
        <w:t xml:space="preserve">        </w:t>
      </w:r>
    </w:p>
    <w:p w14:paraId="39850F8E" w14:textId="59B8E633" w:rsidR="0018171C" w:rsidRDefault="0018171C" w:rsidP="0018171C">
      <w:r>
        <w:t xml:space="preserve">        While </w:t>
      </w:r>
      <w:proofErr w:type="spellStart"/>
      <w:r>
        <w:t>pos</w:t>
      </w:r>
      <w:proofErr w:type="spellEnd"/>
      <w:r>
        <w:t xml:space="preserve"> != </w:t>
      </w:r>
      <w:proofErr w:type="spellStart"/>
      <w:r>
        <w:t>cycleStart</w:t>
      </w:r>
      <w:proofErr w:type="spellEnd"/>
      <w:r>
        <w:t>:</w:t>
      </w:r>
    </w:p>
    <w:p w14:paraId="40B2843E" w14:textId="0A5AB465" w:rsidR="0018171C" w:rsidRDefault="0018171C" w:rsidP="0018171C">
      <w:r>
        <w:t xml:space="preserve">            </w:t>
      </w:r>
      <w:proofErr w:type="spellStart"/>
      <w:r>
        <w:t>Pos</w:t>
      </w:r>
      <w:proofErr w:type="spellEnd"/>
      <w:r>
        <w:t xml:space="preserve"> = </w:t>
      </w:r>
      <w:proofErr w:type="spellStart"/>
      <w:r>
        <w:t>cycleStart</w:t>
      </w:r>
      <w:proofErr w:type="spellEnd"/>
    </w:p>
    <w:p w14:paraId="1B880735" w14:textId="7094C36F" w:rsidR="0018171C" w:rsidRDefault="0018171C" w:rsidP="0018171C">
      <w:r>
        <w:t xml:space="preserve">            For I in range(</w:t>
      </w:r>
      <w:proofErr w:type="spellStart"/>
      <w:r>
        <w:t>cycleStart</w:t>
      </w:r>
      <w:proofErr w:type="spellEnd"/>
      <w:r>
        <w:t xml:space="preserve"> + 1, </w:t>
      </w:r>
      <w:proofErr w:type="spellStart"/>
      <w:r>
        <w:t>len</w:t>
      </w:r>
      <w:proofErr w:type="spellEnd"/>
      <w:r>
        <w:t>(</w:t>
      </w:r>
      <w:proofErr w:type="spellStart"/>
      <w:r>
        <w:t>arr</w:t>
      </w:r>
      <w:proofErr w:type="spellEnd"/>
      <w:r>
        <w:t>)):</w:t>
      </w:r>
    </w:p>
    <w:p w14:paraId="4C893712" w14:textId="0DDDC270" w:rsidR="0018171C" w:rsidRDefault="0018171C" w:rsidP="0018171C">
      <w:r>
        <w:t xml:space="preserve">                If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] &lt; item:</w:t>
      </w:r>
    </w:p>
    <w:p w14:paraId="47129DEE" w14:textId="2F7CCFF0" w:rsidR="0018171C" w:rsidRDefault="0018171C" w:rsidP="0018171C">
      <w:r>
        <w:t xml:space="preserve">                    </w:t>
      </w:r>
      <w:proofErr w:type="spellStart"/>
      <w:r>
        <w:t>Pos</w:t>
      </w:r>
      <w:proofErr w:type="spellEnd"/>
      <w:r>
        <w:t xml:space="preserve"> += 1</w:t>
      </w:r>
    </w:p>
    <w:p w14:paraId="30419EFC" w14:textId="77777777" w:rsidR="0018171C" w:rsidRDefault="0018171C" w:rsidP="0018171C">
      <w:r>
        <w:t xml:space="preserve">            </w:t>
      </w:r>
    </w:p>
    <w:p w14:paraId="607CF61F" w14:textId="18CF7BA9" w:rsidR="0018171C" w:rsidRDefault="0018171C" w:rsidP="0018171C">
      <w:r>
        <w:t xml:space="preserve">            While item == </w:t>
      </w:r>
      <w:proofErr w:type="spellStart"/>
      <w:r>
        <w:t>arr</w:t>
      </w:r>
      <w:proofErr w:type="spellEnd"/>
      <w:r>
        <w:t>[</w:t>
      </w:r>
      <w:proofErr w:type="spellStart"/>
      <w:r>
        <w:t>pos</w:t>
      </w:r>
      <w:proofErr w:type="spellEnd"/>
      <w:r>
        <w:t>]:</w:t>
      </w:r>
    </w:p>
    <w:p w14:paraId="34FAF587" w14:textId="099EE8F0" w:rsidR="0018171C" w:rsidRDefault="0018171C" w:rsidP="0018171C">
      <w:r>
        <w:t xml:space="preserve">                </w:t>
      </w:r>
      <w:proofErr w:type="spellStart"/>
      <w:r>
        <w:t>Pos</w:t>
      </w:r>
      <w:proofErr w:type="spellEnd"/>
      <w:r>
        <w:t xml:space="preserve"> += 1</w:t>
      </w:r>
    </w:p>
    <w:p w14:paraId="1AAA15F6" w14:textId="2E0A9F30" w:rsidR="0018171C" w:rsidRDefault="0018171C" w:rsidP="0018171C">
      <w:r>
        <w:t xml:space="preserve">            </w:t>
      </w:r>
      <w:proofErr w:type="spellStart"/>
      <w:r>
        <w:t>Arr</w:t>
      </w:r>
      <w:proofErr w:type="spellEnd"/>
      <w:r>
        <w:t>[</w:t>
      </w:r>
      <w:proofErr w:type="spellStart"/>
      <w:r>
        <w:t>pos</w:t>
      </w:r>
      <w:proofErr w:type="spellEnd"/>
      <w:r>
        <w:t xml:space="preserve">], item = item, </w:t>
      </w:r>
      <w:proofErr w:type="spellStart"/>
      <w:r>
        <w:t>arr</w:t>
      </w:r>
      <w:proofErr w:type="spellEnd"/>
      <w:r>
        <w:t>[</w:t>
      </w:r>
      <w:proofErr w:type="spellStart"/>
      <w:r>
        <w:t>pos</w:t>
      </w:r>
      <w:proofErr w:type="spellEnd"/>
      <w:r>
        <w:t>]</w:t>
      </w:r>
    </w:p>
    <w:p w14:paraId="0A1930A6" w14:textId="06ECABCD" w:rsidR="0018171C" w:rsidRDefault="0018171C" w:rsidP="0018171C">
      <w:r>
        <w:t xml:space="preserve">            Writes += 1</w:t>
      </w:r>
    </w:p>
    <w:p w14:paraId="036BFF37" w14:textId="77777777" w:rsidR="0018171C" w:rsidRDefault="0018171C" w:rsidP="0018171C">
      <w:r>
        <w:t xml:space="preserve">    </w:t>
      </w:r>
    </w:p>
    <w:p w14:paraId="612A8937" w14:textId="2A04684C" w:rsidR="0018171C" w:rsidRDefault="0018171C" w:rsidP="0018171C">
      <w:r>
        <w:t xml:space="preserve">    Return writes</w:t>
      </w:r>
    </w:p>
    <w:p w14:paraId="37DEF193" w14:textId="77777777" w:rsidR="0018171C" w:rsidRDefault="0018171C" w:rsidP="0018171C"/>
    <w:p w14:paraId="7EE67222" w14:textId="5FD0BA20" w:rsidR="0018171C" w:rsidRDefault="0018171C" w:rsidP="0018171C">
      <w:proofErr w:type="spellStart"/>
      <w:r>
        <w:t>Arr</w:t>
      </w:r>
      <w:proofErr w:type="spellEnd"/>
      <w:r>
        <w:t xml:space="preserve"> = [1, 8, 3, 9, 10, 10, 2, 4]</w:t>
      </w:r>
    </w:p>
    <w:p w14:paraId="69B58B78" w14:textId="29172375" w:rsidR="0018171C" w:rsidRDefault="0018171C" w:rsidP="0018171C">
      <w:r>
        <w:t xml:space="preserve">N = </w:t>
      </w:r>
      <w:proofErr w:type="spellStart"/>
      <w:r>
        <w:t>len</w:t>
      </w:r>
      <w:proofErr w:type="spellEnd"/>
      <w:r>
        <w:t>(</w:t>
      </w:r>
      <w:proofErr w:type="spellStart"/>
      <w:r>
        <w:t>arr</w:t>
      </w:r>
      <w:proofErr w:type="spellEnd"/>
      <w:r>
        <w:t>)</w:t>
      </w:r>
    </w:p>
    <w:p w14:paraId="74B463DD" w14:textId="77777777" w:rsidR="0018171C" w:rsidRDefault="0018171C" w:rsidP="0018171C">
      <w:proofErr w:type="spellStart"/>
      <w:r>
        <w:t>cycleSort</w:t>
      </w:r>
      <w:proofErr w:type="spellEnd"/>
      <w:r>
        <w:t>(</w:t>
      </w:r>
      <w:proofErr w:type="spellStart"/>
      <w:r>
        <w:t>arr</w:t>
      </w:r>
      <w:proofErr w:type="spellEnd"/>
      <w:r>
        <w:t>)</w:t>
      </w:r>
    </w:p>
    <w:p w14:paraId="47681D5B" w14:textId="3FCE8F4C" w:rsidR="0018171C" w:rsidRDefault="0018171C" w:rsidP="0018171C">
      <w:r>
        <w:t xml:space="preserve">print(“Sorted array:”, </w:t>
      </w:r>
      <w:proofErr w:type="spellStart"/>
      <w:r>
        <w:t>arr</w:t>
      </w:r>
      <w:proofErr w:type="spellEnd"/>
      <w:r>
        <w:t>)</w:t>
      </w:r>
    </w:p>
    <w:p w14:paraId="003B0082" w14:textId="77777777" w:rsidR="0018171C" w:rsidRDefault="0018171C" w:rsidP="0018171C">
      <w:r>
        <w:t>```</w:t>
      </w:r>
    </w:p>
    <w:p w14:paraId="728F2389" w14:textId="77777777" w:rsidR="0018171C" w:rsidRDefault="0018171C" w:rsidP="0018171C"/>
    <w:p w14:paraId="78533455" w14:textId="77777777" w:rsidR="0018171C" w:rsidRDefault="0018171C" w:rsidP="0018171C">
      <w:r>
        <w:t>### 2. Python Program for Stooge Sort</w:t>
      </w:r>
    </w:p>
    <w:p w14:paraId="2B0B88CE" w14:textId="77777777" w:rsidR="0018171C" w:rsidRDefault="0018171C" w:rsidP="0018171C">
      <w:r>
        <w:t>```python</w:t>
      </w:r>
    </w:p>
    <w:p w14:paraId="748C1E46" w14:textId="536B5817" w:rsidR="0018171C" w:rsidRDefault="0018171C" w:rsidP="0018171C">
      <w:r>
        <w:t xml:space="preserve">Def </w:t>
      </w:r>
      <w:proofErr w:type="spellStart"/>
      <w:r>
        <w:t>stoogeSort</w:t>
      </w:r>
      <w:proofErr w:type="spellEnd"/>
      <w:r>
        <w:t>(</w:t>
      </w:r>
      <w:proofErr w:type="spellStart"/>
      <w:r>
        <w:t>arr</w:t>
      </w:r>
      <w:proofErr w:type="spellEnd"/>
      <w:r>
        <w:t>, l, h):</w:t>
      </w:r>
    </w:p>
    <w:p w14:paraId="3E7262A9" w14:textId="43347C14" w:rsidR="0018171C" w:rsidRDefault="0018171C" w:rsidP="0018171C">
      <w:r>
        <w:t xml:space="preserve">    If l &gt;= h:</w:t>
      </w:r>
    </w:p>
    <w:p w14:paraId="453FB134" w14:textId="4F296CBE" w:rsidR="0018171C" w:rsidRDefault="0018171C" w:rsidP="0018171C">
      <w:r>
        <w:t xml:space="preserve">        Return</w:t>
      </w:r>
    </w:p>
    <w:p w14:paraId="377E007E" w14:textId="77777777" w:rsidR="0018171C" w:rsidRDefault="0018171C" w:rsidP="0018171C"/>
    <w:p w14:paraId="77E5AB20" w14:textId="6C567DAE" w:rsidR="0018171C" w:rsidRDefault="0018171C" w:rsidP="0018171C">
      <w:r>
        <w:t xml:space="preserve">    If </w:t>
      </w:r>
      <w:proofErr w:type="spellStart"/>
      <w:r>
        <w:t>arr</w:t>
      </w:r>
      <w:proofErr w:type="spellEnd"/>
      <w:r>
        <w:t xml:space="preserve">[l] &gt; </w:t>
      </w:r>
      <w:proofErr w:type="spellStart"/>
      <w:r>
        <w:t>arr</w:t>
      </w:r>
      <w:proofErr w:type="spellEnd"/>
      <w:r>
        <w:t>[h]:</w:t>
      </w:r>
    </w:p>
    <w:p w14:paraId="40E2E429" w14:textId="6D38D1E5" w:rsidR="0018171C" w:rsidRDefault="0018171C" w:rsidP="0018171C">
      <w:r>
        <w:t xml:space="preserve">        </w:t>
      </w:r>
      <w:proofErr w:type="spellStart"/>
      <w:r>
        <w:t>Arr</w:t>
      </w:r>
      <w:proofErr w:type="spellEnd"/>
      <w:r>
        <w:t xml:space="preserve">[l], </w:t>
      </w:r>
      <w:proofErr w:type="spellStart"/>
      <w:r>
        <w:t>arr</w:t>
      </w:r>
      <w:proofErr w:type="spellEnd"/>
      <w:r>
        <w:t xml:space="preserve">[h] = </w:t>
      </w:r>
      <w:proofErr w:type="spellStart"/>
      <w:r>
        <w:t>arr</w:t>
      </w:r>
      <w:proofErr w:type="spellEnd"/>
      <w:r>
        <w:t xml:space="preserve">[h], </w:t>
      </w:r>
      <w:proofErr w:type="spellStart"/>
      <w:r>
        <w:t>arr</w:t>
      </w:r>
      <w:proofErr w:type="spellEnd"/>
      <w:r>
        <w:t>[l]</w:t>
      </w:r>
    </w:p>
    <w:p w14:paraId="5B57C432" w14:textId="77777777" w:rsidR="0018171C" w:rsidRDefault="0018171C" w:rsidP="0018171C">
      <w:r>
        <w:t xml:space="preserve">    </w:t>
      </w:r>
    </w:p>
    <w:p w14:paraId="510EA10F" w14:textId="217B3A0D" w:rsidR="0018171C" w:rsidRDefault="0018171C" w:rsidP="0018171C">
      <w:r>
        <w:t xml:space="preserve">    If h-l+1 &gt; 2:</w:t>
      </w:r>
    </w:p>
    <w:p w14:paraId="39458FB2" w14:textId="276099E6" w:rsidR="0018171C" w:rsidRDefault="0018171C" w:rsidP="0018171C">
      <w:r>
        <w:t xml:space="preserve">        T = (h-l+1) // 3</w:t>
      </w:r>
    </w:p>
    <w:p w14:paraId="3CA671F0" w14:textId="77777777" w:rsidR="0018171C" w:rsidRDefault="0018171C" w:rsidP="0018171C">
      <w:r>
        <w:t xml:space="preserve">        </w:t>
      </w:r>
      <w:proofErr w:type="spellStart"/>
      <w:r>
        <w:t>stoogeSort</w:t>
      </w:r>
      <w:proofErr w:type="spellEnd"/>
      <w:r>
        <w:t>(</w:t>
      </w:r>
      <w:proofErr w:type="spellStart"/>
      <w:r>
        <w:t>arr</w:t>
      </w:r>
      <w:proofErr w:type="spellEnd"/>
      <w:r>
        <w:t>, l, h-t)</w:t>
      </w:r>
    </w:p>
    <w:p w14:paraId="586DC899" w14:textId="77777777" w:rsidR="0018171C" w:rsidRDefault="0018171C" w:rsidP="0018171C">
      <w:r>
        <w:t xml:space="preserve">        </w:t>
      </w:r>
      <w:proofErr w:type="spellStart"/>
      <w:r>
        <w:t>stoogeSort</w:t>
      </w:r>
      <w:proofErr w:type="spellEnd"/>
      <w:r>
        <w:t>(</w:t>
      </w:r>
      <w:proofErr w:type="spellStart"/>
      <w:r>
        <w:t>arr</w:t>
      </w:r>
      <w:proofErr w:type="spellEnd"/>
      <w:r>
        <w:t xml:space="preserve">, </w:t>
      </w:r>
      <w:proofErr w:type="spellStart"/>
      <w:r>
        <w:t>l+t</w:t>
      </w:r>
      <w:proofErr w:type="spellEnd"/>
      <w:r>
        <w:t>, h)</w:t>
      </w:r>
    </w:p>
    <w:p w14:paraId="06B56935" w14:textId="77777777" w:rsidR="0018171C" w:rsidRDefault="0018171C" w:rsidP="0018171C">
      <w:r>
        <w:t xml:space="preserve">        </w:t>
      </w:r>
      <w:proofErr w:type="spellStart"/>
      <w:r>
        <w:t>stoogeSort</w:t>
      </w:r>
      <w:proofErr w:type="spellEnd"/>
      <w:r>
        <w:t>(</w:t>
      </w:r>
      <w:proofErr w:type="spellStart"/>
      <w:r>
        <w:t>arr</w:t>
      </w:r>
      <w:proofErr w:type="spellEnd"/>
      <w:r>
        <w:t>, l, h-t)</w:t>
      </w:r>
    </w:p>
    <w:p w14:paraId="7891BEA3" w14:textId="77777777" w:rsidR="0018171C" w:rsidRDefault="0018171C" w:rsidP="0018171C"/>
    <w:p w14:paraId="0A4B6FC0" w14:textId="77777777" w:rsidR="0018171C" w:rsidRDefault="0018171C" w:rsidP="0018171C">
      <w:proofErr w:type="spellStart"/>
      <w:r>
        <w:t>arr</w:t>
      </w:r>
      <w:proofErr w:type="spellEnd"/>
      <w:r>
        <w:t xml:space="preserve"> = [2, 4, 5, 3, 1]</w:t>
      </w:r>
    </w:p>
    <w:p w14:paraId="0B0AC7E2" w14:textId="77777777" w:rsidR="0018171C" w:rsidRDefault="0018171C" w:rsidP="0018171C">
      <w:r>
        <w:t xml:space="preserve">n = </w:t>
      </w:r>
      <w:proofErr w:type="spellStart"/>
      <w:r>
        <w:t>len</w:t>
      </w:r>
      <w:proofErr w:type="spellEnd"/>
      <w:r>
        <w:t>(</w:t>
      </w:r>
      <w:proofErr w:type="spellStart"/>
      <w:r>
        <w:t>arr</w:t>
      </w:r>
      <w:proofErr w:type="spellEnd"/>
      <w:r>
        <w:t>)</w:t>
      </w:r>
    </w:p>
    <w:p w14:paraId="37A2E63E" w14:textId="77777777" w:rsidR="0018171C" w:rsidRDefault="0018171C" w:rsidP="0018171C">
      <w:proofErr w:type="spellStart"/>
      <w:r>
        <w:t>stoogeSort</w:t>
      </w:r>
      <w:proofErr w:type="spellEnd"/>
      <w:r>
        <w:t>(</w:t>
      </w:r>
      <w:proofErr w:type="spellStart"/>
      <w:r>
        <w:t>arr</w:t>
      </w:r>
      <w:proofErr w:type="spellEnd"/>
      <w:r>
        <w:t>, 0, n-1)</w:t>
      </w:r>
    </w:p>
    <w:p w14:paraId="7F67BAC0" w14:textId="0282F889" w:rsidR="0018171C" w:rsidRDefault="0018171C" w:rsidP="0018171C">
      <w:r>
        <w:t xml:space="preserve">print(“Sorted array:”, </w:t>
      </w:r>
      <w:proofErr w:type="spellStart"/>
      <w:r>
        <w:t>arr</w:t>
      </w:r>
      <w:proofErr w:type="spellEnd"/>
      <w:r>
        <w:t>)</w:t>
      </w:r>
    </w:p>
    <w:p w14:paraId="49745CF9" w14:textId="77777777" w:rsidR="0018171C" w:rsidRDefault="0018171C" w:rsidP="0018171C">
      <w:r>
        <w:t>```</w:t>
      </w:r>
    </w:p>
    <w:p w14:paraId="101F94A7" w14:textId="77777777" w:rsidR="0018171C" w:rsidRDefault="0018171C" w:rsidP="0018171C"/>
    <w:p w14:paraId="26967621" w14:textId="77777777" w:rsidR="0018171C" w:rsidRDefault="0018171C" w:rsidP="0018171C">
      <w:r>
        <w:t>### 3. Python Program to Print the Pattern ‘G’</w:t>
      </w:r>
    </w:p>
    <w:p w14:paraId="753E90F3" w14:textId="77777777" w:rsidR="0018171C" w:rsidRDefault="0018171C" w:rsidP="0018171C">
      <w:r>
        <w:t>```python</w:t>
      </w:r>
    </w:p>
    <w:p w14:paraId="7C4BA69F" w14:textId="15FA1386" w:rsidR="0018171C" w:rsidRDefault="0018171C" w:rsidP="0018171C">
      <w:r>
        <w:t xml:space="preserve">Def </w:t>
      </w:r>
      <w:proofErr w:type="spellStart"/>
      <w:r>
        <w:t>printPatternG</w:t>
      </w:r>
      <w:proofErr w:type="spellEnd"/>
      <w:r>
        <w:t>(n):</w:t>
      </w:r>
    </w:p>
    <w:p w14:paraId="7D4414A0" w14:textId="613C6C83" w:rsidR="0018171C" w:rsidRDefault="0018171C" w:rsidP="0018171C">
      <w:r>
        <w:t xml:space="preserve">    For row in range(n):</w:t>
      </w:r>
    </w:p>
    <w:p w14:paraId="37D82980" w14:textId="548058C8" w:rsidR="0018171C" w:rsidRDefault="0018171C" w:rsidP="0018171C">
      <w:r>
        <w:t xml:space="preserve">        For col in range(n):</w:t>
      </w:r>
    </w:p>
    <w:p w14:paraId="7ABCD236" w14:textId="17FBABC6" w:rsidR="0018171C" w:rsidRDefault="0018171C" w:rsidP="0018171C">
      <w:r>
        <w:t xml:space="preserve">            If (col == 0 or (col == n-1 and (row != 0 and row != n-1)) or</w:t>
      </w:r>
    </w:p>
    <w:p w14:paraId="38D96318" w14:textId="77777777" w:rsidR="0018171C" w:rsidRDefault="0018171C" w:rsidP="0018171C">
      <w:r>
        <w:t xml:space="preserve">                ((row == 0 or row == n-1) and (col &gt; 0 and col &lt; n-1)) or</w:t>
      </w:r>
    </w:p>
    <w:p w14:paraId="06BB64C4" w14:textId="77777777" w:rsidR="0018171C" w:rsidRDefault="0018171C" w:rsidP="0018171C">
      <w:r>
        <w:t xml:space="preserve">                (row == n//2 and col &gt; n//2)):</w:t>
      </w:r>
    </w:p>
    <w:p w14:paraId="5E156CE5" w14:textId="0110FE90" w:rsidR="0018171C" w:rsidRDefault="0018171C" w:rsidP="0018171C">
      <w:r>
        <w:t xml:space="preserve">                Print(“*”, end=””)</w:t>
      </w:r>
    </w:p>
    <w:p w14:paraId="76FF8825" w14:textId="70DB31FE" w:rsidR="0018171C" w:rsidRDefault="0018171C" w:rsidP="0018171C">
      <w:r>
        <w:t xml:space="preserve">            Else:</w:t>
      </w:r>
    </w:p>
    <w:p w14:paraId="4416F66B" w14:textId="3D9D8CF4" w:rsidR="0018171C" w:rsidRDefault="0018171C" w:rsidP="0018171C">
      <w:r>
        <w:t xml:space="preserve">                Print(end=” “)</w:t>
      </w:r>
    </w:p>
    <w:p w14:paraId="3FF82DD4" w14:textId="764B14F3" w:rsidR="0018171C" w:rsidRDefault="0018171C" w:rsidP="0018171C">
      <w:r>
        <w:t xml:space="preserve">        Print()</w:t>
      </w:r>
    </w:p>
    <w:p w14:paraId="2F02F861" w14:textId="77777777" w:rsidR="0018171C" w:rsidRDefault="0018171C" w:rsidP="0018171C"/>
    <w:p w14:paraId="1FFF7D54" w14:textId="77777777" w:rsidR="0018171C" w:rsidRDefault="0018171C" w:rsidP="0018171C">
      <w:proofErr w:type="spellStart"/>
      <w:r>
        <w:t>printPatternG</w:t>
      </w:r>
      <w:proofErr w:type="spellEnd"/>
      <w:r>
        <w:t>(7)</w:t>
      </w:r>
    </w:p>
    <w:p w14:paraId="2777BC0F" w14:textId="77777777" w:rsidR="0018171C" w:rsidRDefault="0018171C" w:rsidP="0018171C">
      <w:r>
        <w:t>```</w:t>
      </w:r>
    </w:p>
    <w:p w14:paraId="37765C4C" w14:textId="77777777" w:rsidR="0018171C" w:rsidRDefault="0018171C" w:rsidP="0018171C"/>
    <w:p w14:paraId="52BFA913" w14:textId="77777777" w:rsidR="0018171C" w:rsidRDefault="0018171C" w:rsidP="0018171C">
      <w:r>
        <w:t>### 4. Python Program to Print an Inverted Star Pattern</w:t>
      </w:r>
    </w:p>
    <w:p w14:paraId="1DC61319" w14:textId="77777777" w:rsidR="0018171C" w:rsidRDefault="0018171C" w:rsidP="0018171C">
      <w:r>
        <w:t>```python</w:t>
      </w:r>
    </w:p>
    <w:p w14:paraId="52D76DB6" w14:textId="0974B9AA" w:rsidR="0018171C" w:rsidRDefault="0018171C" w:rsidP="0018171C">
      <w:r>
        <w:t xml:space="preserve">Def </w:t>
      </w:r>
      <w:proofErr w:type="spellStart"/>
      <w:r>
        <w:t>invertedStarPattern</w:t>
      </w:r>
      <w:proofErr w:type="spellEnd"/>
      <w:r>
        <w:t>(n):</w:t>
      </w:r>
    </w:p>
    <w:p w14:paraId="2D98D1D5" w14:textId="2B6F776B" w:rsidR="0018171C" w:rsidRDefault="0018171C" w:rsidP="0018171C">
      <w:r>
        <w:t xml:space="preserve">    For I in range(n, 0, -1):</w:t>
      </w:r>
    </w:p>
    <w:p w14:paraId="5AB6B5BD" w14:textId="1D953150" w:rsidR="0018171C" w:rsidRDefault="0018171C" w:rsidP="0018171C">
      <w:r>
        <w:t xml:space="preserve">        Print(‘*’ * </w:t>
      </w:r>
      <w:proofErr w:type="spellStart"/>
      <w:r>
        <w:t>i</w:t>
      </w:r>
      <w:proofErr w:type="spellEnd"/>
      <w:r>
        <w:t>)</w:t>
      </w:r>
    </w:p>
    <w:p w14:paraId="2E66F9F0" w14:textId="77777777" w:rsidR="0018171C" w:rsidRDefault="0018171C" w:rsidP="0018171C"/>
    <w:p w14:paraId="3F8F43B4" w14:textId="0EDFA266" w:rsidR="0018171C" w:rsidRDefault="0018171C" w:rsidP="0018171C">
      <w:r>
        <w:t>N = 5</w:t>
      </w:r>
    </w:p>
    <w:p w14:paraId="76253039" w14:textId="77777777" w:rsidR="0018171C" w:rsidRDefault="0018171C" w:rsidP="0018171C">
      <w:proofErr w:type="spellStart"/>
      <w:r>
        <w:t>invertedStarPattern</w:t>
      </w:r>
      <w:proofErr w:type="spellEnd"/>
      <w:r>
        <w:t>(n)</w:t>
      </w:r>
    </w:p>
    <w:p w14:paraId="0BB7E0C3" w14:textId="77777777" w:rsidR="0018171C" w:rsidRDefault="0018171C" w:rsidP="0018171C">
      <w:r>
        <w:t>```</w:t>
      </w:r>
    </w:p>
    <w:p w14:paraId="28365B74" w14:textId="77777777" w:rsidR="0018171C" w:rsidRDefault="0018171C" w:rsidP="0018171C"/>
    <w:p w14:paraId="485F36F9" w14:textId="77777777" w:rsidR="0018171C" w:rsidRDefault="0018171C" w:rsidP="0018171C">
      <w:r>
        <w:t>### 5. Python Program to Print Double-Sided Staircase Pattern</w:t>
      </w:r>
    </w:p>
    <w:p w14:paraId="07CCD364" w14:textId="77777777" w:rsidR="0018171C" w:rsidRDefault="0018171C" w:rsidP="0018171C">
      <w:r>
        <w:t>```python</w:t>
      </w:r>
    </w:p>
    <w:p w14:paraId="57D64A24" w14:textId="42626B63" w:rsidR="0018171C" w:rsidRDefault="0018171C" w:rsidP="0018171C">
      <w:r>
        <w:t xml:space="preserve">Def </w:t>
      </w:r>
      <w:proofErr w:type="spellStart"/>
      <w:r>
        <w:t>doubleSidedStairCase</w:t>
      </w:r>
      <w:proofErr w:type="spellEnd"/>
      <w:r>
        <w:t>(n):</w:t>
      </w:r>
    </w:p>
    <w:p w14:paraId="52E7245D" w14:textId="7332F0CB" w:rsidR="0018171C" w:rsidRDefault="0018171C" w:rsidP="0018171C">
      <w:r>
        <w:t xml:space="preserve">    For I in range(1, n + 1):</w:t>
      </w:r>
    </w:p>
    <w:p w14:paraId="086AE319" w14:textId="073987D4" w:rsidR="0018171C" w:rsidRDefault="0018171C" w:rsidP="0018171C">
      <w:r>
        <w:t xml:space="preserve">        Print(“ “ * (n – </w:t>
      </w:r>
      <w:proofErr w:type="spellStart"/>
      <w:r>
        <w:t>i</w:t>
      </w:r>
      <w:proofErr w:type="spellEnd"/>
      <w:r>
        <w:t xml:space="preserve">) + “*” * I + “*” * </w:t>
      </w:r>
      <w:proofErr w:type="spellStart"/>
      <w:r>
        <w:t>i</w:t>
      </w:r>
      <w:proofErr w:type="spellEnd"/>
      <w:r>
        <w:t>)</w:t>
      </w:r>
    </w:p>
    <w:p w14:paraId="0796EB5C" w14:textId="77777777" w:rsidR="0018171C" w:rsidRDefault="0018171C" w:rsidP="0018171C"/>
    <w:p w14:paraId="43CFE184" w14:textId="6F806661" w:rsidR="0018171C" w:rsidRDefault="0018171C" w:rsidP="0018171C">
      <w:r>
        <w:t>N = 5</w:t>
      </w:r>
    </w:p>
    <w:p w14:paraId="190B6E88" w14:textId="77777777" w:rsidR="0018171C" w:rsidRDefault="0018171C" w:rsidP="0018171C">
      <w:proofErr w:type="spellStart"/>
      <w:r>
        <w:t>doubleSidedStairCase</w:t>
      </w:r>
      <w:proofErr w:type="spellEnd"/>
      <w:r>
        <w:t>(n)</w:t>
      </w:r>
    </w:p>
    <w:p w14:paraId="669C0842" w14:textId="77777777" w:rsidR="0018171C" w:rsidRDefault="0018171C" w:rsidP="0018171C">
      <w:r>
        <w:t>```</w:t>
      </w:r>
    </w:p>
    <w:p w14:paraId="0AF5B64E" w14:textId="77777777" w:rsidR="0018171C" w:rsidRDefault="0018171C" w:rsidP="0018171C"/>
    <w:p w14:paraId="0F5F7826" w14:textId="77777777" w:rsidR="0018171C" w:rsidRDefault="0018171C" w:rsidP="0018171C">
      <w:r>
        <w:t>### 6. Python Program to Print with Your Own Font</w:t>
      </w:r>
    </w:p>
    <w:p w14:paraId="5C910AEA" w14:textId="77777777" w:rsidR="0018171C" w:rsidRDefault="0018171C" w:rsidP="0018171C">
      <w:r>
        <w:t>```python</w:t>
      </w:r>
    </w:p>
    <w:p w14:paraId="435CAD4A" w14:textId="76EC9156" w:rsidR="0018171C" w:rsidRDefault="0018171C" w:rsidP="0018171C">
      <w:r>
        <w:t xml:space="preserve">From PIL import Image, </w:t>
      </w:r>
      <w:proofErr w:type="spellStart"/>
      <w:r>
        <w:t>ImageDraw</w:t>
      </w:r>
      <w:proofErr w:type="spellEnd"/>
      <w:r>
        <w:t xml:space="preserve">, </w:t>
      </w:r>
      <w:proofErr w:type="spellStart"/>
      <w:r>
        <w:t>ImageFont</w:t>
      </w:r>
      <w:proofErr w:type="spellEnd"/>
    </w:p>
    <w:p w14:paraId="5570DA81" w14:textId="77777777" w:rsidR="0018171C" w:rsidRDefault="0018171C" w:rsidP="0018171C"/>
    <w:p w14:paraId="657B72E8" w14:textId="593D2CB4" w:rsidR="0018171C" w:rsidRDefault="0018171C" w:rsidP="0018171C">
      <w:r>
        <w:t xml:space="preserve">Def </w:t>
      </w:r>
      <w:proofErr w:type="spellStart"/>
      <w:r>
        <w:t>printWithFont</w:t>
      </w:r>
      <w:proofErr w:type="spellEnd"/>
      <w:r>
        <w:t xml:space="preserve">(text, </w:t>
      </w:r>
      <w:proofErr w:type="spellStart"/>
      <w:r>
        <w:t>font_path</w:t>
      </w:r>
      <w:proofErr w:type="spellEnd"/>
      <w:r>
        <w:t>=”</w:t>
      </w:r>
      <w:proofErr w:type="spellStart"/>
      <w:r>
        <w:t>arial.ttf</w:t>
      </w:r>
      <w:proofErr w:type="spellEnd"/>
      <w:r>
        <w:t xml:space="preserve">”, </w:t>
      </w:r>
      <w:proofErr w:type="spellStart"/>
      <w:r>
        <w:t>font_size</w:t>
      </w:r>
      <w:proofErr w:type="spellEnd"/>
      <w:r>
        <w:t>=36):</w:t>
      </w:r>
    </w:p>
    <w:p w14:paraId="4BF42BA3" w14:textId="5D4F481E" w:rsidR="0018171C" w:rsidRDefault="0018171C" w:rsidP="0018171C">
      <w:r>
        <w:t xml:space="preserve">    Image = </w:t>
      </w:r>
      <w:proofErr w:type="spellStart"/>
      <w:r>
        <w:t>Image.new</w:t>
      </w:r>
      <w:proofErr w:type="spellEnd"/>
      <w:r>
        <w:t xml:space="preserve">(‘RGB’, (600, 100), </w:t>
      </w:r>
      <w:proofErr w:type="spellStart"/>
      <w:r>
        <w:t>color</w:t>
      </w:r>
      <w:proofErr w:type="spellEnd"/>
      <w:r>
        <w:t xml:space="preserve"> = (255, 255, 255))</w:t>
      </w:r>
    </w:p>
    <w:p w14:paraId="713AE1A1" w14:textId="080757A9" w:rsidR="0018171C" w:rsidRDefault="0018171C" w:rsidP="0018171C">
      <w:r>
        <w:t xml:space="preserve">    Draw = </w:t>
      </w:r>
      <w:proofErr w:type="spellStart"/>
      <w:r>
        <w:t>ImageDraw.Draw</w:t>
      </w:r>
      <w:proofErr w:type="spellEnd"/>
      <w:r>
        <w:t>(image)</w:t>
      </w:r>
    </w:p>
    <w:p w14:paraId="7AEEE062" w14:textId="41871B2A" w:rsidR="0018171C" w:rsidRDefault="0018171C" w:rsidP="0018171C">
      <w:r>
        <w:t xml:space="preserve">    Font = </w:t>
      </w:r>
      <w:proofErr w:type="spellStart"/>
      <w:r>
        <w:t>ImageFont.truetype</w:t>
      </w:r>
      <w:proofErr w:type="spellEnd"/>
      <w:r>
        <w:t>(</w:t>
      </w:r>
      <w:proofErr w:type="spellStart"/>
      <w:r>
        <w:t>font_path</w:t>
      </w:r>
      <w:proofErr w:type="spellEnd"/>
      <w:r>
        <w:t xml:space="preserve">, </w:t>
      </w:r>
      <w:proofErr w:type="spellStart"/>
      <w:r>
        <w:t>font_size</w:t>
      </w:r>
      <w:proofErr w:type="spellEnd"/>
      <w:r>
        <w:t>)</w:t>
      </w:r>
    </w:p>
    <w:p w14:paraId="39231C64" w14:textId="1D6F8CD0" w:rsidR="0018171C" w:rsidRDefault="0018171C" w:rsidP="0018171C">
      <w:r>
        <w:t xml:space="preserve">    </w:t>
      </w:r>
      <w:proofErr w:type="spellStart"/>
      <w:r>
        <w:t>Draw.text</w:t>
      </w:r>
      <w:proofErr w:type="spellEnd"/>
      <w:r>
        <w:t>((10, 10), text, font=font, fill=(0, 0, 0))</w:t>
      </w:r>
    </w:p>
    <w:p w14:paraId="13050DDC" w14:textId="67DB425F" w:rsidR="0018171C" w:rsidRDefault="0018171C" w:rsidP="0018171C">
      <w:r>
        <w:t xml:space="preserve">    </w:t>
      </w:r>
      <w:proofErr w:type="spellStart"/>
      <w:r>
        <w:t>Image.show</w:t>
      </w:r>
      <w:proofErr w:type="spellEnd"/>
      <w:r>
        <w:t>()</w:t>
      </w:r>
    </w:p>
    <w:p w14:paraId="43F1691E" w14:textId="77777777" w:rsidR="0018171C" w:rsidRDefault="0018171C" w:rsidP="0018171C"/>
    <w:p w14:paraId="1F5A8695" w14:textId="16D146C3" w:rsidR="0018171C" w:rsidRDefault="0018171C" w:rsidP="0018171C">
      <w:proofErr w:type="spellStart"/>
      <w:r>
        <w:t>printWithFont</w:t>
      </w:r>
      <w:proofErr w:type="spellEnd"/>
      <w:r>
        <w:t>(“Hello, World!”)</w:t>
      </w:r>
    </w:p>
    <w:p w14:paraId="6EE9BE12" w14:textId="77777777" w:rsidR="0018171C" w:rsidRDefault="0018171C" w:rsidP="0018171C">
      <w:r>
        <w:t>```</w:t>
      </w:r>
    </w:p>
    <w:p w14:paraId="182D9E5F" w14:textId="77777777" w:rsidR="0018171C" w:rsidRDefault="0018171C" w:rsidP="0018171C"/>
    <w:p w14:paraId="2921504B" w14:textId="77777777" w:rsidR="0018171C" w:rsidRDefault="0018171C" w:rsidP="0018171C">
      <w:r>
        <w:t>### 7. Get Current Date and Time Using Python</w:t>
      </w:r>
    </w:p>
    <w:p w14:paraId="7E122668" w14:textId="77777777" w:rsidR="0018171C" w:rsidRDefault="0018171C" w:rsidP="0018171C">
      <w:r>
        <w:t>```python</w:t>
      </w:r>
    </w:p>
    <w:p w14:paraId="195869D5" w14:textId="59A9CC75" w:rsidR="0018171C" w:rsidRDefault="0018171C" w:rsidP="0018171C">
      <w:r>
        <w:t xml:space="preserve">From </w:t>
      </w:r>
      <w:proofErr w:type="spellStart"/>
      <w:r>
        <w:t>datetime</w:t>
      </w:r>
      <w:proofErr w:type="spellEnd"/>
      <w:r>
        <w:t xml:space="preserve"> import </w:t>
      </w:r>
      <w:proofErr w:type="spellStart"/>
      <w:r>
        <w:t>datetime</w:t>
      </w:r>
      <w:proofErr w:type="spellEnd"/>
    </w:p>
    <w:p w14:paraId="6FE0C234" w14:textId="77777777" w:rsidR="0018171C" w:rsidRDefault="0018171C" w:rsidP="0018171C"/>
    <w:p w14:paraId="1C873D14" w14:textId="6CCDD0F3" w:rsidR="0018171C" w:rsidRDefault="0018171C" w:rsidP="0018171C">
      <w:r>
        <w:t xml:space="preserve">Now = </w:t>
      </w:r>
      <w:proofErr w:type="spellStart"/>
      <w:r>
        <w:t>datetime.now</w:t>
      </w:r>
      <w:proofErr w:type="spellEnd"/>
      <w:r>
        <w:t>()</w:t>
      </w:r>
    </w:p>
    <w:p w14:paraId="0B3EE93B" w14:textId="504D2507" w:rsidR="0018171C" w:rsidRDefault="0018171C" w:rsidP="0018171C">
      <w:r>
        <w:t xml:space="preserve">Print(“Current Date and Time:”, </w:t>
      </w:r>
      <w:proofErr w:type="spellStart"/>
      <w:r>
        <w:t>now.strftime</w:t>
      </w:r>
      <w:proofErr w:type="spellEnd"/>
      <w:r>
        <w:t>(“%Y-%m-%d %H:%M:%S”))</w:t>
      </w:r>
    </w:p>
    <w:p w14:paraId="0786426C" w14:textId="77777777" w:rsidR="0018171C" w:rsidRDefault="0018171C" w:rsidP="0018171C">
      <w:r>
        <w:t>```</w:t>
      </w:r>
    </w:p>
    <w:p w14:paraId="44AECF5F" w14:textId="77777777" w:rsidR="0018171C" w:rsidRDefault="0018171C" w:rsidP="0018171C"/>
    <w:p w14:paraId="01565AD0" w14:textId="77777777" w:rsidR="0018171C" w:rsidRDefault="0018171C" w:rsidP="0018171C">
      <w:r>
        <w:t>### 8. Python Program to Find Yesterday’s, Today’s, and Tomorrow’s Date</w:t>
      </w:r>
    </w:p>
    <w:p w14:paraId="68E6953B" w14:textId="77777777" w:rsidR="0018171C" w:rsidRDefault="0018171C" w:rsidP="0018171C">
      <w:r>
        <w:t>```python</w:t>
      </w:r>
    </w:p>
    <w:p w14:paraId="70F7F710" w14:textId="199CAE62" w:rsidR="0018171C" w:rsidRDefault="0018171C" w:rsidP="0018171C">
      <w:r>
        <w:t xml:space="preserve">From </w:t>
      </w:r>
      <w:proofErr w:type="spellStart"/>
      <w:r>
        <w:t>datetime</w:t>
      </w:r>
      <w:proofErr w:type="spellEnd"/>
      <w:r>
        <w:t xml:space="preserve"> import date, </w:t>
      </w:r>
      <w:proofErr w:type="spellStart"/>
      <w:r>
        <w:t>timedelta</w:t>
      </w:r>
      <w:proofErr w:type="spellEnd"/>
    </w:p>
    <w:p w14:paraId="73CE0510" w14:textId="77777777" w:rsidR="0018171C" w:rsidRDefault="0018171C" w:rsidP="0018171C"/>
    <w:p w14:paraId="41A5385D" w14:textId="1F57A421" w:rsidR="0018171C" w:rsidRDefault="0018171C" w:rsidP="0018171C">
      <w:r>
        <w:t xml:space="preserve">Today = </w:t>
      </w:r>
      <w:proofErr w:type="spellStart"/>
      <w:r>
        <w:t>date.today</w:t>
      </w:r>
      <w:proofErr w:type="spellEnd"/>
      <w:r>
        <w:t>()</w:t>
      </w:r>
    </w:p>
    <w:p w14:paraId="7A7023DE" w14:textId="27561399" w:rsidR="0018171C" w:rsidRDefault="0018171C" w:rsidP="0018171C">
      <w:r>
        <w:t xml:space="preserve">Yesterday = today – </w:t>
      </w:r>
      <w:proofErr w:type="spellStart"/>
      <w:r>
        <w:t>timedelta</w:t>
      </w:r>
      <w:proofErr w:type="spellEnd"/>
      <w:r>
        <w:t>(days=1)</w:t>
      </w:r>
    </w:p>
    <w:p w14:paraId="3B1D04EB" w14:textId="60C6C7FA" w:rsidR="0018171C" w:rsidRDefault="0018171C" w:rsidP="0018171C">
      <w:r>
        <w:t xml:space="preserve">Tomorrow = today + </w:t>
      </w:r>
      <w:proofErr w:type="spellStart"/>
      <w:r>
        <w:t>timedelta</w:t>
      </w:r>
      <w:proofErr w:type="spellEnd"/>
      <w:r>
        <w:t>(days=1)</w:t>
      </w:r>
    </w:p>
    <w:p w14:paraId="63527C38" w14:textId="77777777" w:rsidR="0018171C" w:rsidRDefault="0018171C" w:rsidP="0018171C"/>
    <w:p w14:paraId="6E7449CE" w14:textId="647EA66A" w:rsidR="0018171C" w:rsidRDefault="0018171C" w:rsidP="0018171C">
      <w:r>
        <w:t>Print(“Yesterday:”, yesterday)</w:t>
      </w:r>
    </w:p>
    <w:p w14:paraId="7E405F64" w14:textId="009588F5" w:rsidR="0018171C" w:rsidRDefault="0018171C" w:rsidP="0018171C">
      <w:r>
        <w:t>Print(“Today:”, today)</w:t>
      </w:r>
    </w:p>
    <w:p w14:paraId="06986D67" w14:textId="6B0E08F1" w:rsidR="0018171C" w:rsidRDefault="0018171C" w:rsidP="0018171C">
      <w:r>
        <w:t>Print(“Tomorrow:”, tomorrow)</w:t>
      </w:r>
    </w:p>
    <w:p w14:paraId="20A9B574" w14:textId="77777777" w:rsidR="0018171C" w:rsidRDefault="0018171C" w:rsidP="0018171C">
      <w:r>
        <w:t>```</w:t>
      </w:r>
    </w:p>
    <w:p w14:paraId="29A2DCFD" w14:textId="77777777" w:rsidR="0018171C" w:rsidRDefault="0018171C" w:rsidP="0018171C"/>
    <w:p w14:paraId="68049213" w14:textId="77777777" w:rsidR="0018171C" w:rsidRDefault="0018171C" w:rsidP="0018171C">
      <w:r>
        <w:t>### 9. Python Program to Convert Time from 12 Hour to 24 Hour Format</w:t>
      </w:r>
    </w:p>
    <w:p w14:paraId="1264DDA3" w14:textId="77777777" w:rsidR="0018171C" w:rsidRDefault="0018171C" w:rsidP="0018171C">
      <w:r>
        <w:t>```python</w:t>
      </w:r>
    </w:p>
    <w:p w14:paraId="42977DEC" w14:textId="23114A5A" w:rsidR="0018171C" w:rsidRDefault="0018171C" w:rsidP="0018171C">
      <w:r>
        <w:t>Def convertTo24Hour(time):</w:t>
      </w:r>
    </w:p>
    <w:p w14:paraId="48C69A0E" w14:textId="14233CC5" w:rsidR="0018171C" w:rsidRDefault="0018171C" w:rsidP="0018171C">
      <w:r>
        <w:t xml:space="preserve">    </w:t>
      </w:r>
      <w:proofErr w:type="spellStart"/>
      <w:r>
        <w:t>In_time</w:t>
      </w:r>
      <w:proofErr w:type="spellEnd"/>
      <w:r>
        <w:t xml:space="preserve"> = </w:t>
      </w:r>
      <w:proofErr w:type="spellStart"/>
      <w:r>
        <w:t>datetime.strptime</w:t>
      </w:r>
      <w:proofErr w:type="spellEnd"/>
      <w:r>
        <w:t>(time, “%I:%M %p”)</w:t>
      </w:r>
    </w:p>
    <w:p w14:paraId="0610E454" w14:textId="75AAB192" w:rsidR="0018171C" w:rsidRDefault="0018171C" w:rsidP="0018171C">
      <w:r>
        <w:t xml:space="preserve">    </w:t>
      </w:r>
      <w:proofErr w:type="spellStart"/>
      <w:r>
        <w:t>Out_time</w:t>
      </w:r>
      <w:proofErr w:type="spellEnd"/>
      <w:r>
        <w:t xml:space="preserve"> = </w:t>
      </w:r>
      <w:proofErr w:type="spellStart"/>
      <w:r>
        <w:t>datetime.strftime</w:t>
      </w:r>
      <w:proofErr w:type="spellEnd"/>
      <w:r>
        <w:t>(</w:t>
      </w:r>
      <w:proofErr w:type="spellStart"/>
      <w:r>
        <w:t>in_time</w:t>
      </w:r>
      <w:proofErr w:type="spellEnd"/>
      <w:r>
        <w:t>, “%H:%M”)</w:t>
      </w:r>
    </w:p>
    <w:p w14:paraId="51142ACE" w14:textId="197E01D9" w:rsidR="0018171C" w:rsidRDefault="0018171C" w:rsidP="0018171C">
      <w:r>
        <w:t xml:space="preserve">    Return </w:t>
      </w:r>
      <w:proofErr w:type="spellStart"/>
      <w:r>
        <w:t>out_time</w:t>
      </w:r>
      <w:proofErr w:type="spellEnd"/>
    </w:p>
    <w:p w14:paraId="0DBAF4D5" w14:textId="77777777" w:rsidR="0018171C" w:rsidRDefault="0018171C" w:rsidP="0018171C"/>
    <w:p w14:paraId="584F5A9B" w14:textId="78975ECB" w:rsidR="0018171C" w:rsidRDefault="0018171C" w:rsidP="0018171C">
      <w:r>
        <w:t>Time = “02:30 PM”</w:t>
      </w:r>
    </w:p>
    <w:p w14:paraId="7753D43B" w14:textId="2ACC5B8D" w:rsidR="0018171C" w:rsidRDefault="0018171C" w:rsidP="0018171C">
      <w:r>
        <w:t>Print(“24 Hour Format:”, convertTo24Hour(time))</w:t>
      </w:r>
    </w:p>
    <w:p w14:paraId="6601D929" w14:textId="77777777" w:rsidR="0018171C" w:rsidRDefault="0018171C" w:rsidP="0018171C">
      <w:r>
        <w:t>```</w:t>
      </w:r>
    </w:p>
    <w:p w14:paraId="6FF4F227" w14:textId="77777777" w:rsidR="0018171C" w:rsidRDefault="0018171C" w:rsidP="0018171C"/>
    <w:p w14:paraId="22FAB077" w14:textId="77777777" w:rsidR="0018171C" w:rsidRDefault="0018171C" w:rsidP="0018171C">
      <w:r>
        <w:t>These programs cover a variety of tasks, from sorting algorithms to date and time manipulation, and pattern printing.</w:t>
      </w:r>
    </w:p>
    <w:p w14:paraId="36AE8A56" w14:textId="77777777" w:rsidR="0018171C" w:rsidRDefault="0018171C" w:rsidP="0018171C"/>
    <w:sectPr w:rsidR="0018171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C95F2E3" w14:textId="77777777" w:rsidR="00C42D3A" w:rsidRDefault="00C42D3A" w:rsidP="007B2C96">
      <w:pPr>
        <w:spacing w:after="0" w:line="240" w:lineRule="auto"/>
      </w:pPr>
      <w:r>
        <w:separator/>
      </w:r>
    </w:p>
  </w:endnote>
  <w:endnote w:type="continuationSeparator" w:id="0">
    <w:p w14:paraId="2F19FC51" w14:textId="77777777" w:rsidR="00C42D3A" w:rsidRDefault="00C42D3A" w:rsidP="007B2C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FF5420" w14:textId="77777777" w:rsidR="007B2C96" w:rsidRDefault="007B2C9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45D79A" w14:textId="77777777" w:rsidR="007B2C96" w:rsidRDefault="007B2C9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FDC47D" w14:textId="77777777" w:rsidR="007B2C96" w:rsidRDefault="007B2C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7D00911" w14:textId="77777777" w:rsidR="00C42D3A" w:rsidRDefault="00C42D3A" w:rsidP="007B2C96">
      <w:pPr>
        <w:spacing w:after="0" w:line="240" w:lineRule="auto"/>
      </w:pPr>
      <w:r>
        <w:separator/>
      </w:r>
    </w:p>
  </w:footnote>
  <w:footnote w:type="continuationSeparator" w:id="0">
    <w:p w14:paraId="6B6ECB79" w14:textId="77777777" w:rsidR="00C42D3A" w:rsidRDefault="00C42D3A" w:rsidP="007B2C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67BE19" w14:textId="65EA9890" w:rsidR="007B2C96" w:rsidRDefault="0018171C">
    <w:pPr>
      <w:pStyle w:val="Header"/>
    </w:pPr>
    <w:r>
      <w:rPr>
        <w:noProof/>
      </w:rPr>
    </w:r>
    <w:r w:rsidR="0018171C">
      <w:rPr>
        <w:noProof/>
      </w:rPr>
      <w:pict w14:anchorId="73EBB25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0496501" o:spid="_x0000_s1026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BB9559" w14:textId="342682C3" w:rsidR="007B2C96" w:rsidRDefault="0018171C">
    <w:pPr>
      <w:pStyle w:val="Header"/>
    </w:pPr>
    <w:r>
      <w:rPr>
        <w:noProof/>
      </w:rPr>
    </w:r>
    <w:r w:rsidR="0018171C">
      <w:rPr>
        <w:noProof/>
      </w:rPr>
      <w:pict w14:anchorId="447338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0496502" o:spid="_x0000_s1027" type="#_x0000_t75" style="position:absolute;margin-left:0;margin-top:0;width:451.2pt;height:151.2pt;z-index:-251655168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EC32C2" w14:textId="72679D30" w:rsidR="007B2C96" w:rsidRDefault="0018171C">
    <w:pPr>
      <w:pStyle w:val="Header"/>
    </w:pPr>
    <w:r>
      <w:rPr>
        <w:noProof/>
      </w:rPr>
    </w:r>
    <w:r w:rsidR="0018171C">
      <w:rPr>
        <w:noProof/>
      </w:rPr>
      <w:pict w14:anchorId="0C0639F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0496500" o:spid="_x0000_s1025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90218F0"/>
    <w:multiLevelType w:val="hybridMultilevel"/>
    <w:tmpl w:val="C5D889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951278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40"/>
  <w:proofState w:spelling="clean"/>
  <w:revisionView w:inkAnnotations="0"/>
  <w:defaultTabStop w:val="720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LQ0NDMzNzMwMTZQ0lEKTi0uzszPAykwrAUAjSwHoiwAAAA="/>
  </w:docVars>
  <w:rsids>
    <w:rsidRoot w:val="00767F17"/>
    <w:rsid w:val="0018171C"/>
    <w:rsid w:val="003338AB"/>
    <w:rsid w:val="00767F17"/>
    <w:rsid w:val="007B2C96"/>
    <w:rsid w:val="00B31484"/>
    <w:rsid w:val="00B74622"/>
    <w:rsid w:val="00C42D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69389DBD"/>
  <w15:chartTrackingRefBased/>
  <w15:docId w15:val="{5AB6BC41-388B-456D-BB0F-A5889E778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3148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B2C9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2C96"/>
  </w:style>
  <w:style w:type="paragraph" w:styleId="Footer">
    <w:name w:val="footer"/>
    <w:basedOn w:val="Normal"/>
    <w:link w:val="FooterChar"/>
    <w:uiPriority w:val="99"/>
    <w:unhideWhenUsed/>
    <w:rsid w:val="007B2C9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2C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 /><Relationship Id="rId13" Type="http://schemas.openxmlformats.org/officeDocument/2006/relationships/fontTable" Target="fontTable.xml" /><Relationship Id="rId3" Type="http://schemas.openxmlformats.org/officeDocument/2006/relationships/settings" Target="settings.xml" /><Relationship Id="rId7" Type="http://schemas.openxmlformats.org/officeDocument/2006/relationships/header" Target="header1.xml" /><Relationship Id="rId12" Type="http://schemas.openxmlformats.org/officeDocument/2006/relationships/footer" Target="footer3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11" Type="http://schemas.openxmlformats.org/officeDocument/2006/relationships/header" Target="header3.xml" /><Relationship Id="rId5" Type="http://schemas.openxmlformats.org/officeDocument/2006/relationships/footnotes" Target="footnotes.xml" /><Relationship Id="rId10" Type="http://schemas.openxmlformats.org/officeDocument/2006/relationships/footer" Target="footer2.xml" /><Relationship Id="rId4" Type="http://schemas.openxmlformats.org/officeDocument/2006/relationships/webSettings" Target="webSettings.xml" /><Relationship Id="rId9" Type="http://schemas.openxmlformats.org/officeDocument/2006/relationships/footer" Target="footer1.xml" /><Relationship Id="rId14" Type="http://schemas.openxmlformats.org/officeDocument/2006/relationships/theme" Target="theme/theme1.xm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95</Words>
  <Characters>3395</Characters>
  <Application>Microsoft Office Word</Application>
  <DocSecurity>0</DocSecurity>
  <Lines>28</Lines>
  <Paragraphs>7</Paragraphs>
  <ScaleCrop>false</ScaleCrop>
  <Company/>
  <LinksUpToDate>false</LinksUpToDate>
  <CharactersWithSpaces>3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Vikas Singh</cp:lastModifiedBy>
  <cp:revision>2</cp:revision>
  <dcterms:created xsi:type="dcterms:W3CDTF">2024-08-12T17:08:00Z</dcterms:created>
  <dcterms:modified xsi:type="dcterms:W3CDTF">2024-08-12T17:08:00Z</dcterms:modified>
</cp:coreProperties>
</file>